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763AED" w14:textId="50B8F06F" w:rsidR="002B29DE" w:rsidRDefault="00F47263" w:rsidP="00D70E5A">
      <w:pPr>
        <w:tabs>
          <w:tab w:val="left" w:pos="0"/>
        </w:tabs>
        <w:ind w:left="-1134" w:right="-1272"/>
      </w:pPr>
      <w:r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D4A8793" wp14:editId="2CDDFE39">
                <wp:simplePos x="0" y="0"/>
                <wp:positionH relativeFrom="column">
                  <wp:posOffset>1816443</wp:posOffset>
                </wp:positionH>
                <wp:positionV relativeFrom="paragraph">
                  <wp:posOffset>370703</wp:posOffset>
                </wp:positionV>
                <wp:extent cx="6114415" cy="2656702"/>
                <wp:effectExtent l="0" t="0" r="0" b="0"/>
                <wp:wrapNone/>
                <wp:docPr id="3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4415" cy="2656702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PlainTable5"/>
                              <w:tblW w:w="7572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308"/>
                              <w:gridCol w:w="4264"/>
                            </w:tblGrid>
                            <w:tr w:rsidR="005C7BEA" w14:paraId="57392149" w14:textId="77777777" w:rsidTr="002A7E4B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trHeight w:val="397"/>
                              </w:trPr>
                              <w:tc>
                                <w:tcPr>
  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  <w:tcW w:w="3308" w:type="dxa"/>
                                </w:tcPr>
                                <w:p w14:paraId="56F662D1" w14:textId="3A5E921F" w:rsidR="001B45BD" w:rsidRPr="001B45BD" w:rsidRDefault="001B45BD" w:rsidP="00E31785">
                                  <w:pPr>
                                    <w:spacing w:line="216" w:lineRule="auto"/>
                                    <w:jc w:val="left"/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264" w:type="dxa"/>
                                </w:tcPr>
                                <w:p w14:paraId="4539D8A6" w14:textId="1B2B9AB7" w:rsidR="001B45BD" w:rsidRDefault="001B45BD" w:rsidP="00292DA3">
                                  <w:pPr>
                                    <w:spacing w:line="216" w:lineRule="auto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E31785" w14:paraId="63E4A0B3" w14:textId="77777777" w:rsidTr="003D5290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111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3308" w:type="dxa"/>
                                </w:tcPr>
                                <w:p w14:paraId="45BEC436" w14:textId="61EC8C67" w:rsidR="001B45BD" w:rsidRPr="00F21DB3" w:rsidRDefault="00E31785" w:rsidP="003D5290">
                                  <w:pPr>
                                    <w:spacing w:line="216" w:lineRule="auto"/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 w:rsidRPr="00F21DB3"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  <w:t>Technical Certifications</w:t>
                                  </w:r>
                                </w:p>
                              </w:tc>
                              <w:tc>
                                <w:tcPr>
                                  <w:tcW w:w="4264" w:type="dxa"/>
                                </w:tcPr>
                                <w:p w14:paraId="427A2B87" w14:textId="0A3DDEEE" w:rsidR="001B45BD" w:rsidRDefault="00E31785" w:rsidP="00292DA3">
                                  <w:pPr>
                                    <w:spacing w:line="216" w:lineRule="auto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  <w:t>Data Structures and Algorithms</w:t>
                                  </w:r>
                                </w:p>
                              </w:tc>
                            </w:tr>
                            <w:tr w:rsidR="003D5290" w14:paraId="349A2E0C" w14:textId="77777777" w:rsidTr="003D5290">
                              <w:trPr>
                                <w:trHeight w:val="91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3308" w:type="dxa"/>
                                </w:tcPr>
                                <w:p w14:paraId="2783B60E" w14:textId="66E4E71C" w:rsidR="003D5290" w:rsidRDefault="003D5290" w:rsidP="00292DA3">
                                  <w:pPr>
                                    <w:spacing w:line="216" w:lineRule="auto"/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 w:rsidRPr="001B45BD"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  <w:t>Programming Languages</w:t>
                                  </w:r>
                                </w:p>
                              </w:tc>
                              <w:tc>
                                <w:tcPr>
                                  <w:tcW w:w="4264" w:type="dxa"/>
                                </w:tcPr>
                                <w:p w14:paraId="02EC0C22" w14:textId="43972AB1" w:rsidR="003D5290" w:rsidRDefault="003D5290" w:rsidP="00292DA3">
                                  <w:pPr>
                                    <w:spacing w:line="216" w:lineRule="auto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  <w:t>JavaScript (ES6), Python, Ruby, Java, C, HTML, CSS</w:t>
                                  </w:r>
                                </w:p>
                              </w:tc>
                            </w:tr>
                            <w:tr w:rsidR="001B45BD" w14:paraId="05231B1C" w14:textId="77777777" w:rsidTr="002A7E4B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397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3308" w:type="dxa"/>
                                </w:tcPr>
                                <w:p w14:paraId="54F5D7E1" w14:textId="58722141" w:rsidR="001B45BD" w:rsidRPr="001B45BD" w:rsidRDefault="001B45BD" w:rsidP="00292DA3">
                                  <w:pPr>
                                    <w:spacing w:line="216" w:lineRule="auto"/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 w:rsidRPr="001B45BD"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  <w:t>Frameworks</w:t>
                                  </w:r>
                                </w:p>
                              </w:tc>
                              <w:tc>
                                <w:tcPr>
                                  <w:tcW w:w="4264" w:type="dxa"/>
                                </w:tcPr>
                                <w:p w14:paraId="7667BF4E" w14:textId="5C3CC638" w:rsidR="001B45BD" w:rsidRDefault="001B45BD" w:rsidP="00292DA3">
                                  <w:pPr>
                                    <w:spacing w:line="216" w:lineRule="auto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  <w:t>React, Ruby on Rails</w:t>
                                  </w:r>
                                </w:p>
                              </w:tc>
                            </w:tr>
                            <w:tr w:rsidR="00E31785" w14:paraId="36FA11C7" w14:textId="77777777" w:rsidTr="002A7E4B">
                              <w:trPr>
                                <w:trHeight w:val="397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3308" w:type="dxa"/>
                                </w:tcPr>
                                <w:p w14:paraId="2ED3B9BE" w14:textId="1E044BD1" w:rsidR="001B45BD" w:rsidRPr="001B45BD" w:rsidRDefault="001B45BD" w:rsidP="00292DA3">
                                  <w:pPr>
                                    <w:spacing w:line="216" w:lineRule="auto"/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 w:rsidRPr="001B45BD"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  <w:t>Operating Systems</w:t>
                                  </w:r>
                                </w:p>
                              </w:tc>
                              <w:tc>
                                <w:tcPr>
                                  <w:tcW w:w="4264" w:type="dxa"/>
                                </w:tcPr>
                                <w:p w14:paraId="0B898D30" w14:textId="243A3224" w:rsidR="001B45BD" w:rsidRDefault="005C7BEA" w:rsidP="00292DA3">
                                  <w:pPr>
                                    <w:spacing w:line="216" w:lineRule="auto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  <w:t>Linux</w:t>
                                  </w:r>
                                  <w:r w:rsidR="001B45BD"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  <w:t>,</w:t>
                                  </w:r>
                                  <w:r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  <w:t xml:space="preserve"> Mac OS,</w:t>
                                  </w:r>
                                  <w:r w:rsidR="001B45BD"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  <w:t xml:space="preserve"> Windows</w:t>
                                  </w:r>
                                </w:p>
                              </w:tc>
                            </w:tr>
                            <w:tr w:rsidR="00F47263" w14:paraId="5A01E052" w14:textId="77777777" w:rsidTr="002A7E4B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926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3308" w:type="dxa"/>
                                </w:tcPr>
                                <w:p w14:paraId="3288C0A2" w14:textId="5119F4E4" w:rsidR="00F47263" w:rsidRPr="001B45BD" w:rsidRDefault="00F47263" w:rsidP="00F47263">
                                  <w:pPr>
                                    <w:spacing w:line="216" w:lineRule="auto"/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 w:rsidRPr="001B45BD"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  <w:t>Additional Software</w:t>
                                  </w:r>
                                  <w:r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  <w:t>/Technologies</w:t>
                                  </w:r>
                                </w:p>
                              </w:tc>
                              <w:tc>
                                <w:tcPr>
                                  <w:tcW w:w="4264" w:type="dxa"/>
                                </w:tcPr>
                                <w:p w14:paraId="4352C950" w14:textId="0BCC889A" w:rsidR="00F47263" w:rsidRDefault="00F47263" w:rsidP="00F47263">
                                  <w:pPr>
                                    <w:spacing w:line="216" w:lineRule="auto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  <w:t xml:space="preserve">SQL, GitHub, APIs, Markdown, LaTeX, Visual Studio Code, </w:t>
                                  </w:r>
                                  <w:r w:rsidR="008662F8"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  <w:t xml:space="preserve">Jupyter Notebooks, </w:t>
                                  </w:r>
                                  <w:r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  <w:t>Adobe Photoshop, Adobe Premiere Pro, Audacity, Logic Pro X</w:t>
                                  </w:r>
                                </w:p>
                              </w:tc>
                            </w:tr>
                          </w:tbl>
                          <w:p w14:paraId="38919B67" w14:textId="4D5A082B" w:rsidR="002B38C2" w:rsidRPr="00D72B62" w:rsidRDefault="002B38C2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D4A8793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143.05pt;margin-top:29.2pt;width:481.45pt;height:209.2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" fillcolor="white [3212]" stroked="f">
                <v:textbox>
                  <w:txbxContent>
                    <w:tbl>
                      <w:tblPr>
                        <w:tblStyle w:val="PlainTable5"/>
                        <w:tblW w:w="7572" w:type="dxa"/>
                        <w:tblLook w:val="04A0" w:firstRow="1" w:lastRow="0" w:firstColumn="1" w:lastColumn="0" w:noHBand="0" w:noVBand="1"/>
                      </w:tblPr>
                      <w:tblGrid>
                        <w:gridCol w:w="3308"/>
                        <w:gridCol w:w="4264"/>
                      </w:tblGrid>
                      <w:tr w:rsidR="005C7BEA" w14:paraId="57392149" w14:textId="77777777" w:rsidTr="002A7E4B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trHeight w:val="397"/>
                        </w:trPr>
                        <w:tc>
                          <w:tcPr>
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<w:tcW w:w="3308" w:type="dxa"/>
                          </w:tcPr>
                          <w:p w14:paraId="56F662D1" w14:textId="3A5E921F" w:rsidR="001B45BD" w:rsidRPr="001B45BD" w:rsidRDefault="001B45BD" w:rsidP="00E31785">
                            <w:pPr>
                              <w:spacing w:line="216" w:lineRule="auto"/>
                              <w:jc w:val="left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4264" w:type="dxa"/>
                          </w:tcPr>
                          <w:p w14:paraId="4539D8A6" w14:textId="1B2B9AB7" w:rsidR="001B45BD" w:rsidRDefault="001B45BD" w:rsidP="00292DA3">
                            <w:pPr>
                              <w:spacing w:line="216" w:lineRule="auto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E31785" w14:paraId="63E4A0B3" w14:textId="77777777" w:rsidTr="003D5290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111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3308" w:type="dxa"/>
                          </w:tcPr>
                          <w:p w14:paraId="45BEC436" w14:textId="61EC8C67" w:rsidR="001B45BD" w:rsidRPr="00F21DB3" w:rsidRDefault="00E31785" w:rsidP="003D5290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F21DB3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  <w:t>Technical Certifications</w:t>
                            </w:r>
                          </w:p>
                        </w:tc>
                        <w:tc>
                          <w:tcPr>
                            <w:tcW w:w="4264" w:type="dxa"/>
                          </w:tcPr>
                          <w:p w14:paraId="427A2B87" w14:textId="0A3DDEEE" w:rsidR="001B45BD" w:rsidRDefault="00E31785" w:rsidP="00292DA3">
                            <w:pPr>
                              <w:spacing w:line="216" w:lineRule="auto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Data Structures and Algorithms</w:t>
                            </w:r>
                          </w:p>
                        </w:tc>
                      </w:tr>
                      <w:tr w:rsidR="003D5290" w14:paraId="349A2E0C" w14:textId="77777777" w:rsidTr="003D5290">
                        <w:trPr>
                          <w:trHeight w:val="91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3308" w:type="dxa"/>
                          </w:tcPr>
                          <w:p w14:paraId="2783B60E" w14:textId="66E4E71C" w:rsidR="003D5290" w:rsidRDefault="003D5290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1B45B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  <w:t>Programming Languages</w:t>
                            </w:r>
                          </w:p>
                        </w:tc>
                        <w:tc>
                          <w:tcPr>
                            <w:tcW w:w="4264" w:type="dxa"/>
                          </w:tcPr>
                          <w:p w14:paraId="02EC0C22" w14:textId="43972AB1" w:rsidR="003D5290" w:rsidRDefault="003D5290" w:rsidP="00292DA3">
                            <w:pPr>
                              <w:spacing w:line="216" w:lineRule="auto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JavaScript (ES6), Python, Ruby, Java, C, HTML, CSS</w:t>
                            </w:r>
                          </w:p>
                        </w:tc>
                      </w:tr>
                      <w:tr w:rsidR="001B45BD" w14:paraId="05231B1C" w14:textId="77777777" w:rsidTr="002A7E4B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397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3308" w:type="dxa"/>
                          </w:tcPr>
                          <w:p w14:paraId="54F5D7E1" w14:textId="58722141" w:rsidR="001B45BD" w:rsidRPr="001B45BD" w:rsidRDefault="001B45BD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1B45B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  <w:t>Frameworks</w:t>
                            </w:r>
                          </w:p>
                        </w:tc>
                        <w:tc>
                          <w:tcPr>
                            <w:tcW w:w="4264" w:type="dxa"/>
                          </w:tcPr>
                          <w:p w14:paraId="7667BF4E" w14:textId="5C3CC638" w:rsidR="001B45BD" w:rsidRDefault="001B45BD" w:rsidP="00292DA3">
                            <w:pPr>
                              <w:spacing w:line="216" w:lineRule="auto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React, Ruby on Rails</w:t>
                            </w:r>
                          </w:p>
                        </w:tc>
                      </w:tr>
                      <w:tr w:rsidR="00E31785" w14:paraId="36FA11C7" w14:textId="77777777" w:rsidTr="002A7E4B">
                        <w:trPr>
                          <w:trHeight w:val="397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3308" w:type="dxa"/>
                          </w:tcPr>
                          <w:p w14:paraId="2ED3B9BE" w14:textId="1E044BD1" w:rsidR="001B45BD" w:rsidRPr="001B45BD" w:rsidRDefault="001B45BD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1B45B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  <w:t>Operating Systems</w:t>
                            </w:r>
                          </w:p>
                        </w:tc>
                        <w:tc>
                          <w:tcPr>
                            <w:tcW w:w="4264" w:type="dxa"/>
                          </w:tcPr>
                          <w:p w14:paraId="0B898D30" w14:textId="243A3224" w:rsidR="001B45BD" w:rsidRDefault="005C7BEA" w:rsidP="00292DA3">
                            <w:pPr>
                              <w:spacing w:line="216" w:lineRule="auto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Linux</w:t>
                            </w:r>
                            <w:r w:rsidR="001B45BD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,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Mac OS,</w:t>
                            </w:r>
                            <w:r w:rsidR="001B45BD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Windows</w:t>
                            </w:r>
                          </w:p>
                        </w:tc>
                      </w:tr>
                      <w:tr w:rsidR="00F47263" w14:paraId="5A01E052" w14:textId="77777777" w:rsidTr="002A7E4B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926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3308" w:type="dxa"/>
                          </w:tcPr>
                          <w:p w14:paraId="3288C0A2" w14:textId="5119F4E4" w:rsidR="00F47263" w:rsidRPr="001B45BD" w:rsidRDefault="00F47263" w:rsidP="00F4726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1B45B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  <w:t>Additional Software</w:t>
                            </w: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  <w:t>/Technologies</w:t>
                            </w:r>
                          </w:p>
                        </w:tc>
                        <w:tc>
                          <w:tcPr>
                            <w:tcW w:w="4264" w:type="dxa"/>
                          </w:tcPr>
                          <w:p w14:paraId="4352C950" w14:textId="0BCC889A" w:rsidR="00F47263" w:rsidRDefault="00F47263" w:rsidP="00F47263">
                            <w:pPr>
                              <w:spacing w:line="216" w:lineRule="auto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SQL, GitHub, APIs, Markdown, LaTeX, Visual Studio Code, </w:t>
                            </w:r>
                            <w:r w:rsidR="008662F8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Jupyter Notebooks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Adobe Photoshop, Adobe Premiere Pro, Audacity, Logic Pro X</w:t>
                            </w:r>
                          </w:p>
                        </w:tc>
                      </w:tr>
                    </w:tbl>
                    <w:p w14:paraId="38919B67" w14:textId="4D5A082B" w:rsidR="002B38C2" w:rsidRPr="00D72B62" w:rsidRDefault="002B38C2" w:rsidP="00292DA3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70E5A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34EE7F9" wp14:editId="5F150588">
                <wp:simplePos x="0" y="0"/>
                <wp:positionH relativeFrom="column">
                  <wp:posOffset>-771525</wp:posOffset>
                </wp:positionH>
                <wp:positionV relativeFrom="paragraph">
                  <wp:posOffset>240030</wp:posOffset>
                </wp:positionV>
                <wp:extent cx="1925955" cy="628650"/>
                <wp:effectExtent l="0" t="0" r="0" b="0"/>
                <wp:wrapNone/>
                <wp:docPr id="35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5955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A28510" w14:textId="5A2649E1" w:rsidR="00CC1E51" w:rsidRPr="004700BC" w:rsidRDefault="00CC1E51" w:rsidP="00CC1E51">
                            <w:pPr>
                              <w:rPr>
                                <w:rFonts w:ascii="Bebas Neue Regular" w:hAnsi="Bebas Neue Regular"/>
                                <w:color w:val="ED7D31" w:themeColor="accent2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4700BC">
                              <w:rPr>
                                <w:rFonts w:ascii="Bebas Neue Regular" w:hAnsi="Bebas Neue Regular"/>
                                <w:color w:val="ED7D31" w:themeColor="accent2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About 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4EE7F9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-60.75pt;margin-top:18.9pt;width:151.65pt;height:49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" filled="f" stroked="f">
                <v:textbox>
                  <w:txbxContent>
                    <w:p w14:paraId="27A28510" w14:textId="5A2649E1" w:rsidR="00CC1E51" w:rsidRPr="004700BC" w:rsidRDefault="00CC1E51" w:rsidP="00CC1E51">
                      <w:pPr>
                        <w:rPr>
                          <w:rFonts w:ascii="Bebas Neue Regular" w:hAnsi="Bebas Neue Regular"/>
                          <w:color w:val="ED7D31" w:themeColor="accent2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4700BC">
                        <w:rPr>
                          <w:rFonts w:ascii="Bebas Neue Regular" w:hAnsi="Bebas Neue Regular"/>
                          <w:color w:val="ED7D31" w:themeColor="accent2"/>
                          <w:spacing w:val="40"/>
                          <w:sz w:val="52"/>
                          <w:szCs w:val="52"/>
                          <w:lang w:val="en-US"/>
                        </w:rPr>
                        <w:t>About Me</w:t>
                      </w:r>
                    </w:p>
                  </w:txbxContent>
                </v:textbox>
              </v:shape>
            </w:pict>
          </mc:Fallback>
        </mc:AlternateContent>
      </w:r>
      <w:r w:rsidR="00D70E5A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5679" behindDoc="0" locked="0" layoutInCell="1" allowOverlap="1" wp14:anchorId="1CF0F379" wp14:editId="3A1FBD5D">
                <wp:simplePos x="0" y="0"/>
                <wp:positionH relativeFrom="column">
                  <wp:posOffset>1840865</wp:posOffset>
                </wp:positionH>
                <wp:positionV relativeFrom="paragraph">
                  <wp:posOffset>237490</wp:posOffset>
                </wp:positionV>
                <wp:extent cx="4996815" cy="628650"/>
                <wp:effectExtent l="0" t="0" r="0" b="0"/>
                <wp:wrapNone/>
                <wp:docPr id="2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6815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A67B54F" w14:textId="76EECBAB" w:rsidR="00672D61" w:rsidRPr="004700BC" w:rsidRDefault="00CC1E51" w:rsidP="00FD5AA1">
                            <w:pPr>
                              <w:jc w:val="right"/>
                              <w:rPr>
                                <w:rFonts w:ascii="Bebas Neue Regular" w:hAnsi="Bebas Neue Regular"/>
                                <w:color w:val="ED7D31" w:themeColor="accent2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4700BC">
                              <w:rPr>
                                <w:rFonts w:ascii="Bebas Neue Regular" w:hAnsi="Bebas Neue Regular"/>
                                <w:color w:val="ED7D31" w:themeColor="accent2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Technical Summar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F0F379" id="_x0000_s1027" type="#_x0000_t202" style="position:absolute;left:0;text-align:left;margin-left:144.95pt;margin-top:18.7pt;width:393.45pt;height:49.5pt;z-index:25165567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" filled="f" stroked="f">
                <v:textbox>
                  <w:txbxContent>
                    <w:p w14:paraId="5A67B54F" w14:textId="76EECBAB" w:rsidR="00672D61" w:rsidRPr="004700BC" w:rsidRDefault="00CC1E51" w:rsidP="00FD5AA1">
                      <w:pPr>
                        <w:jc w:val="right"/>
                        <w:rPr>
                          <w:rFonts w:ascii="Bebas Neue Regular" w:hAnsi="Bebas Neue Regular"/>
                          <w:color w:val="ED7D31" w:themeColor="accent2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4700BC">
                        <w:rPr>
                          <w:rFonts w:ascii="Bebas Neue Regular" w:hAnsi="Bebas Neue Regular"/>
                          <w:color w:val="ED7D31" w:themeColor="accent2"/>
                          <w:spacing w:val="40"/>
                          <w:sz w:val="52"/>
                          <w:szCs w:val="52"/>
                          <w:lang w:val="en-US"/>
                        </w:rPr>
                        <w:t>Technical Summary</w:t>
                      </w:r>
                    </w:p>
                  </w:txbxContent>
                </v:textbox>
              </v:shape>
            </w:pict>
          </mc:Fallback>
        </mc:AlternateContent>
      </w:r>
      <w:r w:rsidR="00D70E5A" w:rsidRPr="00924704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CF61037" wp14:editId="73729180">
                <wp:simplePos x="0" y="0"/>
                <wp:positionH relativeFrom="column">
                  <wp:posOffset>-799465</wp:posOffset>
                </wp:positionH>
                <wp:positionV relativeFrom="paragraph">
                  <wp:posOffset>2610485</wp:posOffset>
                </wp:positionV>
                <wp:extent cx="4476750" cy="628650"/>
                <wp:effectExtent l="0" t="0" r="0" b="0"/>
                <wp:wrapNone/>
                <wp:docPr id="36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AB3BFB" w14:textId="16E87F55" w:rsidR="00924704" w:rsidRPr="004700BC" w:rsidRDefault="00924704" w:rsidP="00D70E5A">
                            <w:pPr>
                              <w:ind w:right="-5204"/>
                              <w:rPr>
                                <w:rFonts w:ascii="Bebas Neue Regular" w:hAnsi="Bebas Neue Regular"/>
                                <w:color w:val="ED7D31" w:themeColor="accent2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4700BC">
                              <w:rPr>
                                <w:rFonts w:ascii="Bebas Neue Regular" w:hAnsi="Bebas Neue Regular"/>
                                <w:color w:val="ED7D31" w:themeColor="accent2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F61037" id="Text Box 21" o:spid="_x0000_s1028" type="#_x0000_t202" style="position:absolute;left:0;text-align:left;margin-left:-62.95pt;margin-top:205.55pt;width:352.5pt;height:49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" filled="f" stroked="f">
                <v:textbox>
                  <w:txbxContent>
                    <w:p w14:paraId="6DAB3BFB" w14:textId="16E87F55" w:rsidR="00924704" w:rsidRPr="004700BC" w:rsidRDefault="00924704" w:rsidP="00D70E5A">
                      <w:pPr>
                        <w:ind w:right="-5204"/>
                        <w:rPr>
                          <w:rFonts w:ascii="Bebas Neue Regular" w:hAnsi="Bebas Neue Regular"/>
                          <w:color w:val="ED7D31" w:themeColor="accent2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4700BC">
                        <w:rPr>
                          <w:rFonts w:ascii="Bebas Neue Regular" w:hAnsi="Bebas Neue Regular"/>
                          <w:color w:val="ED7D31" w:themeColor="accent2"/>
                          <w:spacing w:val="40"/>
                          <w:sz w:val="52"/>
                          <w:szCs w:val="52"/>
                          <w:lang w:val="en-US"/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  <w:r w:rsidR="00D70E5A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46E215E0" wp14:editId="585C7265">
                <wp:simplePos x="0" y="0"/>
                <wp:positionH relativeFrom="column">
                  <wp:posOffset>-799556</wp:posOffset>
                </wp:positionH>
                <wp:positionV relativeFrom="paragraph">
                  <wp:posOffset>5531485</wp:posOffset>
                </wp:positionV>
                <wp:extent cx="4476750" cy="628650"/>
                <wp:effectExtent l="0" t="0" r="0" b="0"/>
                <wp:wrapNone/>
                <wp:docPr id="19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628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EE2D7B" w14:textId="77777777" w:rsidR="000379E8" w:rsidRPr="004700BC" w:rsidRDefault="000379E8" w:rsidP="00292DA3">
                            <w:pPr>
                              <w:rPr>
                                <w:rFonts w:ascii="Bebas Neue Regular" w:hAnsi="Bebas Neue Regular"/>
                                <w:color w:val="ED7D31" w:themeColor="accent2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4700BC">
                              <w:rPr>
                                <w:rFonts w:ascii="Bebas Neue Regular" w:hAnsi="Bebas Neue Regular"/>
                                <w:color w:val="ED7D31" w:themeColor="accent2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E215E0" id="_x0000_s1029" type="#_x0000_t202" style="position:absolute;left:0;text-align:left;margin-left:-62.95pt;margin-top:435.55pt;width:352.5pt;height:49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" filled="f" stroked="f">
                <v:textbox>
                  <w:txbxContent>
                    <w:p w14:paraId="5FEE2D7B" w14:textId="77777777" w:rsidR="000379E8" w:rsidRPr="004700BC" w:rsidRDefault="000379E8" w:rsidP="00292DA3">
                      <w:pPr>
                        <w:rPr>
                          <w:rFonts w:ascii="Bebas Neue Regular" w:hAnsi="Bebas Neue Regular"/>
                          <w:color w:val="ED7D31" w:themeColor="accent2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4700BC">
                        <w:rPr>
                          <w:rFonts w:ascii="Bebas Neue Regular" w:hAnsi="Bebas Neue Regular"/>
                          <w:color w:val="ED7D31" w:themeColor="accent2"/>
                          <w:spacing w:val="40"/>
                          <w:sz w:val="52"/>
                          <w:szCs w:val="52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D70E5A" w:rsidRPr="00924704">
        <w:rPr>
          <w:noProof/>
        </w:rPr>
        <mc:AlternateContent>
          <mc:Choice Requires="wps">
            <w:drawing>
              <wp:anchor distT="0" distB="0" distL="114300" distR="114300" simplePos="0" relativeHeight="251671039" behindDoc="0" locked="0" layoutInCell="1" allowOverlap="1" wp14:anchorId="29496D33" wp14:editId="39B336AA">
                <wp:simplePos x="0" y="0"/>
                <wp:positionH relativeFrom="column">
                  <wp:posOffset>-807720</wp:posOffset>
                </wp:positionH>
                <wp:positionV relativeFrom="paragraph">
                  <wp:posOffset>4754880</wp:posOffset>
                </wp:positionV>
                <wp:extent cx="7305040" cy="777240"/>
                <wp:effectExtent l="0" t="0" r="0" b="0"/>
                <wp:wrapNone/>
                <wp:docPr id="40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5040" cy="777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FB75AD" w14:textId="0782CF93" w:rsidR="00924704" w:rsidRPr="00D72B62" w:rsidRDefault="005C743B" w:rsidP="00FD5AA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Used Python to process polarimetry data and create visualisations in order to investigate the role of magnetic fields in the morphology of a star-forming infrared dark cloud. </w:t>
                            </w:r>
                            <w:r w:rsidR="003E1197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Wrote a section of the paper to be published in the future.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Presented results to the rest of the institute at the end of the internship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496D33" id="Text Box 25" o:spid="_x0000_s1030" type="#_x0000_t202" style="position:absolute;left:0;text-align:left;margin-left:-63.6pt;margin-top:374.4pt;width:575.2pt;height:61.2pt;z-index:2516710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" filled="f" stroked="f">
                <v:textbox>
                  <w:txbxContent>
                    <w:p w14:paraId="12FB75AD" w14:textId="0782CF93" w:rsidR="00924704" w:rsidRPr="00D72B62" w:rsidRDefault="005C743B" w:rsidP="00FD5AA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Used Python to process polarimetry data and create visualisations in order to investigate the role of magnetic fields in the morphology of a star-forming infrared dark cloud. </w:t>
                      </w:r>
                      <w:r w:rsidR="003E1197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Wrote a section of the paper to be published in the future. 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Presented results to the rest of the institute at the end of the internship.</w:t>
                      </w:r>
                    </w:p>
                  </w:txbxContent>
                </v:textbox>
              </v:shape>
            </w:pict>
          </mc:Fallback>
        </mc:AlternateContent>
      </w:r>
      <w:r w:rsidR="00FD5AA1" w:rsidRPr="00AF664B">
        <w:rPr>
          <w:noProof/>
          <w:color w:val="DCCACA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A6BC59A" wp14:editId="55F22067">
                <wp:simplePos x="0" y="0"/>
                <wp:positionH relativeFrom="column">
                  <wp:posOffset>3506163</wp:posOffset>
                </wp:positionH>
                <wp:positionV relativeFrom="paragraph">
                  <wp:posOffset>5527675</wp:posOffset>
                </wp:positionV>
                <wp:extent cx="3306560" cy="552450"/>
                <wp:effectExtent l="0" t="0" r="0" b="0"/>
                <wp:wrapNone/>
                <wp:docPr id="16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06560" cy="552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DAED93" w14:textId="77777777" w:rsidR="008822E9" w:rsidRPr="004700BC" w:rsidRDefault="008822E9" w:rsidP="00FD5AA1">
                            <w:pPr>
                              <w:jc w:val="right"/>
                              <w:rPr>
                                <w:rFonts w:ascii="Bebas Neue Regular" w:hAnsi="Bebas Neue Regular"/>
                                <w:color w:val="ED7D31" w:themeColor="accent2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4700BC">
                              <w:rPr>
                                <w:rFonts w:ascii="Bebas Neue Regular" w:hAnsi="Bebas Neue Regular"/>
                                <w:color w:val="ED7D31" w:themeColor="accent2"/>
                                <w:spacing w:val="40"/>
                                <w:sz w:val="52"/>
                                <w:szCs w:val="52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A6BC59A" id="Text Box 32" o:spid="_x0000_s1032" type="#_x0000_t202" style="position:absolute;left:0;text-align:left;margin-left:276.1pt;margin-top:435.25pt;width:260.35pt;height:43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" filled="f" stroked="f">
                <v:textbox>
                  <w:txbxContent>
                    <w:p w14:paraId="0BDAED93" w14:textId="77777777" w:rsidR="008822E9" w:rsidRPr="004700BC" w:rsidRDefault="008822E9" w:rsidP="00FD5AA1">
                      <w:pPr>
                        <w:jc w:val="right"/>
                        <w:rPr>
                          <w:rFonts w:ascii="Bebas Neue Regular" w:hAnsi="Bebas Neue Regular"/>
                          <w:color w:val="ED7D31" w:themeColor="accent2"/>
                          <w:spacing w:val="40"/>
                          <w:sz w:val="52"/>
                          <w:szCs w:val="52"/>
                          <w:lang w:val="en-US"/>
                        </w:rPr>
                      </w:pPr>
                      <w:r w:rsidRPr="004700BC">
                        <w:rPr>
                          <w:rFonts w:ascii="Bebas Neue Regular" w:hAnsi="Bebas Neue Regular"/>
                          <w:color w:val="ED7D31" w:themeColor="accent2"/>
                          <w:spacing w:val="40"/>
                          <w:sz w:val="52"/>
                          <w:szCs w:val="52"/>
                          <w:lang w:val="en-US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  <w:r w:rsidR="00B109CA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1855" behindDoc="0" locked="0" layoutInCell="1" allowOverlap="1" wp14:anchorId="1FF5B451" wp14:editId="374F0D53">
                <wp:simplePos x="0" y="0"/>
                <wp:positionH relativeFrom="column">
                  <wp:posOffset>3543335</wp:posOffset>
                </wp:positionH>
                <wp:positionV relativeFrom="paragraph">
                  <wp:posOffset>5655310</wp:posOffset>
                </wp:positionV>
                <wp:extent cx="3626778" cy="3402330"/>
                <wp:effectExtent l="0" t="0" r="0" b="0"/>
                <wp:wrapNone/>
                <wp:docPr id="49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26778" cy="3402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PlainTable5"/>
                              <w:tblW w:w="4834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2232"/>
                              <w:gridCol w:w="2602"/>
                            </w:tblGrid>
                            <w:tr w:rsidR="00BE7CD6" w14:paraId="12DD3AD2" w14:textId="77777777" w:rsidTr="005A774B">
                              <w:trPr>
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<w:trHeight w:val="440"/>
                              </w:trPr>
                              <w:tc>
                                <w:tcPr>
      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      <w:tcW w:w="2232" w:type="dxa"/>
                                </w:tcPr>
                                <w:p w14:paraId="7EDF5E72" w14:textId="77777777" w:rsidR="00C925A1" w:rsidRPr="001B45BD" w:rsidRDefault="00C925A1" w:rsidP="00E31785">
                                  <w:pPr>
                                    <w:spacing w:line="216" w:lineRule="auto"/>
                                    <w:jc w:val="left"/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02" w:type="dxa"/>
                                </w:tcPr>
                                <w:p w14:paraId="5A373446" w14:textId="77777777" w:rsidR="00C925A1" w:rsidRDefault="00C925A1" w:rsidP="00292DA3">
                                  <w:pPr>
                                    <w:spacing w:line="216" w:lineRule="auto"/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</w:tr>
                            <w:tr w:rsidR="00BE7CD6" w14:paraId="6738AE2F" w14:textId="77777777" w:rsidTr="005A774B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1188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232" w:type="dxa"/>
                                </w:tcPr>
                                <w:p w14:paraId="4C265884" w14:textId="7035DBFD" w:rsidR="00C925A1" w:rsidRPr="00F21DB3" w:rsidRDefault="00BE7CD6" w:rsidP="00292DA3">
                                  <w:pPr>
                                    <w:spacing w:line="216" w:lineRule="auto"/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 w:rsidRPr="00F21DB3"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  <w:t>Technical Skills</w:t>
                                  </w:r>
                                </w:p>
                                <w:p w14:paraId="761E8BB4" w14:textId="2A44D252" w:rsidR="00C925A1" w:rsidRPr="001B45BD" w:rsidRDefault="00C925A1" w:rsidP="00292DA3">
                                  <w:pPr>
                                    <w:spacing w:line="216" w:lineRule="auto"/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602" w:type="dxa"/>
                                </w:tcPr>
                                <w:p w14:paraId="652568F7" w14:textId="4DCA11F8" w:rsidR="00BE7CD6" w:rsidRDefault="00BE7CD6" w:rsidP="00292DA3">
                                  <w:pPr>
                                    <w:spacing w:line="216" w:lineRule="auto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  <w:t>Web Development, Web Design, Software Development, Debugging, Troubleshooting</w:t>
                                  </w:r>
                                </w:p>
                              </w:tc>
                            </w:tr>
                            <w:tr w:rsidR="00BE7CD6" w14:paraId="0EF6734B" w14:textId="77777777" w:rsidTr="005A774B">
                              <w:trPr>
                                <w:trHeight w:val="1188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232" w:type="dxa"/>
                                </w:tcPr>
                                <w:p w14:paraId="04C0D1E9" w14:textId="7102443E" w:rsidR="00BE7CD6" w:rsidRPr="00F21DB3" w:rsidRDefault="00BE7CD6" w:rsidP="00292DA3">
                                  <w:pPr>
                                    <w:spacing w:line="216" w:lineRule="auto"/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 w:rsidRPr="00F21DB3"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  <w:t>Personal Skills</w:t>
                                  </w:r>
                                </w:p>
                              </w:tc>
                              <w:tc>
                                <w:tcPr>
                                  <w:tcW w:w="2602" w:type="dxa"/>
                                </w:tcPr>
                                <w:p w14:paraId="74417A1C" w14:textId="72EB62B1" w:rsidR="00BE7CD6" w:rsidRDefault="00BE7CD6" w:rsidP="00292DA3">
                                  <w:pPr>
                                    <w:spacing w:line="216" w:lineRule="auto"/>
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  <w:t>Teamwork, Leadership, Time Management, Project Planning, Negotiation, Public Speaking</w:t>
                                  </w:r>
                                  <w:r w:rsidR="00541249"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  <w:t>, Mindfulness</w:t>
                                  </w:r>
                                </w:p>
                              </w:tc>
                            </w:tr>
                            <w:tr w:rsidR="00BE7CD6" w14:paraId="21C740F5" w14:textId="77777777" w:rsidTr="005A774B">
                              <w:trPr>
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<w:trHeight w:val="1188"/>
                              </w:trPr>
                              <w:tc>
                                <w:tcPr>
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<w:tcW w:w="2232" w:type="dxa"/>
                                </w:tcPr>
                                <w:p w14:paraId="7AC12DA5" w14:textId="68927BCC" w:rsidR="00BE7CD6" w:rsidRPr="00F21DB3" w:rsidRDefault="00BE7CD6" w:rsidP="00292DA3">
                                  <w:pPr>
                                    <w:spacing w:line="216" w:lineRule="auto"/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 w:rsidRPr="00F21DB3">
                                    <w:rPr>
                                      <w:rFonts w:ascii="Open Sans Light" w:hAnsi="Open Sans Light" w:cs="Open Sans Light"/>
                                      <w:b/>
                                      <w:bCs/>
                                      <w:color w:val="515251"/>
                                      <w:sz w:val="24"/>
                                      <w:szCs w:val="24"/>
                                    </w:rPr>
                                    <w:t>Languages</w:t>
                                  </w:r>
                                </w:p>
                              </w:tc>
                              <w:tc>
                                <w:tcPr>
                                  <w:tcW w:w="2602" w:type="dxa"/>
                                </w:tcPr>
                                <w:p w14:paraId="6001026F" w14:textId="6514DB6F" w:rsidR="00BE7CD6" w:rsidRDefault="00BE7CD6" w:rsidP="00292DA3">
                                  <w:pPr>
                                    <w:spacing w:line="216" w:lineRule="auto"/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ascii="Open Sans Light" w:hAnsi="Open Sans Light" w:cs="Open Sans Light"/>
                                      <w:color w:val="515251"/>
                                      <w:sz w:val="24"/>
                                      <w:szCs w:val="24"/>
                                    </w:rPr>
                                    <w:t>English, Portuguese, Spanish, German, Italian</w:t>
                                  </w:r>
                                </w:p>
                              </w:tc>
                            </w:tr>
                          </w:tbl>
                          <w:p w14:paraId="2F102F51" w14:textId="77777777" w:rsidR="00C925A1" w:rsidRPr="00D72B62" w:rsidRDefault="00C925A1" w:rsidP="00C925A1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F5B451" id="_x0000_s1033" type="#_x0000_t202" style="position:absolute;left:0;text-align:left;margin-left:279pt;margin-top:445.3pt;width:285.55pt;height:267.9pt;z-index:2516418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" filled="f" stroked="f">
                <v:textbox>
                  <w:txbxContent>
                    <w:tbl>
                      <w:tblPr>
                        <w:tblStyle w:val="PlainTable5"/>
                        <w:tblW w:w="4834" w:type="dxa"/>
                        <w:tblLook w:val="04A0" w:firstRow="1" w:lastRow="0" w:firstColumn="1" w:lastColumn="0" w:noHBand="0" w:noVBand="1"/>
                      </w:tblPr>
                      <w:tblGrid>
                        <w:gridCol w:w="2232"/>
                        <w:gridCol w:w="2602"/>
                      </w:tblGrid>
                      <w:tr w:rsidR="00BE7CD6" w14:paraId="12DD3AD2" w14:textId="77777777" w:rsidTr="005A774B">
                        <w:trPr>
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<w:trHeight w:val="440"/>
                        </w:trPr>
                        <w:tc>
                          <w:tcPr>
          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          <w:tcW w:w="2232" w:type="dxa"/>
                          </w:tcPr>
                          <w:p w14:paraId="7EDF5E72" w14:textId="77777777" w:rsidR="00C925A1" w:rsidRPr="001B45BD" w:rsidRDefault="00C925A1" w:rsidP="00E31785">
                            <w:pPr>
                              <w:spacing w:line="216" w:lineRule="auto"/>
                              <w:jc w:val="left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602" w:type="dxa"/>
                          </w:tcPr>
                          <w:p w14:paraId="5A373446" w14:textId="77777777" w:rsidR="00C925A1" w:rsidRDefault="00C925A1" w:rsidP="00292DA3">
                            <w:pPr>
                              <w:spacing w:line="216" w:lineRule="auto"/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</w:p>
                        </w:tc>
                      </w:tr>
                      <w:tr w:rsidR="00BE7CD6" w14:paraId="6738AE2F" w14:textId="77777777" w:rsidTr="005A774B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1188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232" w:type="dxa"/>
                          </w:tcPr>
                          <w:p w14:paraId="4C265884" w14:textId="7035DBFD" w:rsidR="00C925A1" w:rsidRPr="00F21DB3" w:rsidRDefault="00BE7CD6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F21DB3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  <w:t>Technical Skills</w:t>
                            </w:r>
                          </w:p>
                          <w:p w14:paraId="761E8BB4" w14:textId="2A44D252" w:rsidR="00C925A1" w:rsidRPr="001B45BD" w:rsidRDefault="00C925A1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</w:pPr>
                          </w:p>
                        </w:tc>
                        <w:tc>
                          <w:tcPr>
                            <w:tcW w:w="2602" w:type="dxa"/>
                          </w:tcPr>
                          <w:p w14:paraId="652568F7" w14:textId="4DCA11F8" w:rsidR="00BE7CD6" w:rsidRDefault="00BE7CD6" w:rsidP="00292DA3">
                            <w:pPr>
                              <w:spacing w:line="216" w:lineRule="auto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Web Development, Web Design, Software Development, Debugging, Troubleshooting</w:t>
                            </w:r>
                          </w:p>
                        </w:tc>
                      </w:tr>
                      <w:tr w:rsidR="00BE7CD6" w14:paraId="0EF6734B" w14:textId="77777777" w:rsidTr="005A774B">
                        <w:trPr>
                          <w:trHeight w:val="1188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232" w:type="dxa"/>
                          </w:tcPr>
                          <w:p w14:paraId="04C0D1E9" w14:textId="7102443E" w:rsidR="00BE7CD6" w:rsidRPr="00F21DB3" w:rsidRDefault="00BE7CD6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F21DB3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  <w:t>Personal Skills</w:t>
                            </w:r>
                          </w:p>
                        </w:tc>
                        <w:tc>
                          <w:tcPr>
                            <w:tcW w:w="2602" w:type="dxa"/>
                          </w:tcPr>
                          <w:p w14:paraId="74417A1C" w14:textId="72EB62B1" w:rsidR="00BE7CD6" w:rsidRDefault="00BE7CD6" w:rsidP="00292DA3">
                            <w:pPr>
                              <w:spacing w:line="216" w:lineRule="auto"/>
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Teamwork, Leadership, Time Management, Project Planning, Negotiation, Public Speaking</w:t>
                            </w:r>
                            <w:r w:rsidR="00541249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, Mindfulness</w:t>
                            </w:r>
                          </w:p>
                        </w:tc>
                      </w:tr>
                      <w:tr w:rsidR="00BE7CD6" w14:paraId="21C740F5" w14:textId="77777777" w:rsidTr="005A774B">
                        <w:trPr>
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<w:trHeight w:val="1188"/>
                        </w:trPr>
                        <w:tc>
                          <w:tcPr>
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<w:tcW w:w="2232" w:type="dxa"/>
                          </w:tcPr>
                          <w:p w14:paraId="7AC12DA5" w14:textId="68927BCC" w:rsidR="00BE7CD6" w:rsidRPr="00F21DB3" w:rsidRDefault="00BE7CD6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F21DB3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  <w:t>Languages</w:t>
                            </w:r>
                          </w:p>
                        </w:tc>
                        <w:tc>
                          <w:tcPr>
                            <w:tcW w:w="2602" w:type="dxa"/>
                          </w:tcPr>
                          <w:p w14:paraId="6001026F" w14:textId="6514DB6F" w:rsidR="00BE7CD6" w:rsidRDefault="00BE7CD6" w:rsidP="00292DA3">
                            <w:pPr>
                              <w:spacing w:line="216" w:lineRule="auto"/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English, Portuguese, Spanish, German, Italian</w:t>
                            </w:r>
                          </w:p>
                        </w:tc>
                      </w:tr>
                    </w:tbl>
                    <w:p w14:paraId="2F102F51" w14:textId="77777777" w:rsidR="00C925A1" w:rsidRPr="00D72B62" w:rsidRDefault="00C925A1" w:rsidP="00C925A1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A774B" w:rsidRPr="00A86124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67A4679" wp14:editId="702110B8">
                <wp:simplePos x="0" y="0"/>
                <wp:positionH relativeFrom="column">
                  <wp:posOffset>-770562</wp:posOffset>
                </wp:positionH>
                <wp:positionV relativeFrom="paragraph">
                  <wp:posOffset>8044665</wp:posOffset>
                </wp:positionV>
                <wp:extent cx="4314825" cy="990600"/>
                <wp:effectExtent l="0" t="0" r="0" b="0"/>
                <wp:wrapNone/>
                <wp:docPr id="47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14825" cy="990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594FC6" w14:textId="77DF1A7A" w:rsidR="00A86124" w:rsidRPr="00A86124" w:rsidRDefault="00A86124" w:rsidP="00A86124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  <w:t xml:space="preserve">Relevant Courses: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Quantitative Methods 2: Data Science and Visualization, The Knowledge Economy: Consultancy Proje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7A4679" id="Text Box 23" o:spid="_x0000_s1034" type="#_x0000_t202" style="position:absolute;left:0;text-align:left;margin-left:-60.65pt;margin-top:633.45pt;width:339.75pt;height:78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" filled="f" stroked="f">
                <v:textbox>
                  <w:txbxContent>
                    <w:p w14:paraId="25594FC6" w14:textId="77DF1A7A" w:rsidR="00A86124" w:rsidRPr="00A86124" w:rsidRDefault="00A86124" w:rsidP="00A86124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515251"/>
                          <w:sz w:val="24"/>
                          <w:szCs w:val="24"/>
                        </w:rPr>
                        <w:t xml:space="preserve">Relevant Courses: 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Quantitative Methods 2: Data Science and Visualization, The Knowledge Economy: Consultancy Project</w:t>
                      </w:r>
                    </w:p>
                  </w:txbxContent>
                </v:textbox>
              </v:shape>
            </w:pict>
          </mc:Fallback>
        </mc:AlternateContent>
      </w:r>
      <w:r w:rsidR="005A774B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DD44F60" wp14:editId="5FFF663E">
                <wp:simplePos x="0" y="0"/>
                <wp:positionH relativeFrom="column">
                  <wp:posOffset>-770562</wp:posOffset>
                </wp:positionH>
                <wp:positionV relativeFrom="paragraph">
                  <wp:posOffset>6400800</wp:posOffset>
                </wp:positionV>
                <wp:extent cx="4315146" cy="990600"/>
                <wp:effectExtent l="0" t="0" r="0" b="0"/>
                <wp:wrapNone/>
                <wp:docPr id="28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15146" cy="990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714006" w14:textId="327AC43F" w:rsidR="000379E8" w:rsidRPr="00D72B62" w:rsidRDefault="002A7E4B" w:rsidP="00292DA3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 w:rsidRPr="002A7E4B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515251"/>
                                <w:sz w:val="24"/>
                                <w:szCs w:val="24"/>
                              </w:rPr>
                              <w:t>Relevant Courses: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Object-Oriented Programming, Introduction to Information Systems, Introduction to Programming, Research Methods in Astrophysics, Calculus of Functions of One Variable II, Calculus of Functions of Several Variables</w:t>
                            </w:r>
                            <w:r w:rsidR="00A86124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D44F60" id="_x0000_s1035" type="#_x0000_t202" style="position:absolute;left:0;text-align:left;margin-left:-60.65pt;margin-top:7in;width:339.8pt;height:78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" filled="f" stroked="f">
                <v:textbox>
                  <w:txbxContent>
                    <w:p w14:paraId="45714006" w14:textId="327AC43F" w:rsidR="000379E8" w:rsidRPr="00D72B62" w:rsidRDefault="002A7E4B" w:rsidP="00292DA3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 w:rsidRPr="002A7E4B">
                        <w:rPr>
                          <w:rFonts w:ascii="Open Sans Light" w:hAnsi="Open Sans Light" w:cs="Open Sans Light"/>
                          <w:b/>
                          <w:bCs/>
                          <w:color w:val="515251"/>
                          <w:sz w:val="24"/>
                          <w:szCs w:val="24"/>
                        </w:rPr>
                        <w:t>Relevant Courses: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Object-Oriented Programming, Introduction to Information Systems, Introduction to Programming, Research Methods in Astrophysics, Calculus of Functions of One Variable II, Calculus of Functions of Several Variables</w:t>
                      </w:r>
                      <w:r w:rsidR="00A86124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C925A1" w:rsidRPr="00A86124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2C55B26" wp14:editId="05661275">
                <wp:simplePos x="0" y="0"/>
                <wp:positionH relativeFrom="column">
                  <wp:posOffset>-767080</wp:posOffset>
                </wp:positionH>
                <wp:positionV relativeFrom="paragraph">
                  <wp:posOffset>7844790</wp:posOffset>
                </wp:positionV>
                <wp:extent cx="4429125" cy="293370"/>
                <wp:effectExtent l="0" t="0" r="0" b="0"/>
                <wp:wrapNone/>
                <wp:docPr id="48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2933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561819" w14:textId="0834B528" w:rsidR="00A86124" w:rsidRPr="00120CA1" w:rsidRDefault="00A86124" w:rsidP="00A86124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>September</w:t>
                            </w:r>
                            <w:r w:rsidRPr="00120CA1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 xml:space="preserve"> 20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>19</w:t>
                            </w:r>
                            <w:r w:rsidRPr="00120CA1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 xml:space="preserve"> – 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>January</w:t>
                            </w:r>
                            <w:r w:rsidRPr="00120CA1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 xml:space="preserve"> 20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C55B26" id="Text Box 25" o:spid="_x0000_s1030" type="#_x0000_t202" style="position:absolute;margin-left:-60.4pt;margin-top:617.7pt;width:348.75pt;height:23.1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" filled="f" stroked="f">
                <v:textbox>
                  <w:txbxContent>
                    <w:p w14:paraId="6E561819" w14:textId="0834B528" w:rsidR="00A86124" w:rsidRPr="00120CA1" w:rsidRDefault="00A86124" w:rsidP="00A86124">
                      <w:pPr>
                        <w:spacing w:line="216" w:lineRule="auto"/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>September</w:t>
                      </w:r>
                      <w:r w:rsidRPr="00120CA1"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 xml:space="preserve"> 20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>1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>9</w:t>
                      </w:r>
                      <w:r w:rsidRPr="00120CA1"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 xml:space="preserve"> – 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>January</w:t>
                      </w:r>
                      <w:r w:rsidRPr="00120CA1"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 xml:space="preserve"> 20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>2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C925A1" w:rsidRPr="00A86124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2A266DC" wp14:editId="5546F281">
                <wp:simplePos x="0" y="0"/>
                <wp:positionH relativeFrom="column">
                  <wp:posOffset>-771525</wp:posOffset>
                </wp:positionH>
                <wp:positionV relativeFrom="paragraph">
                  <wp:posOffset>7593444</wp:posOffset>
                </wp:positionV>
                <wp:extent cx="4476750" cy="352425"/>
                <wp:effectExtent l="0" t="0" r="0" b="0"/>
                <wp:wrapNone/>
                <wp:docPr id="46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6786F7A" w14:textId="6C403BB3" w:rsidR="00A86124" w:rsidRPr="00FD5AA1" w:rsidRDefault="00A86124" w:rsidP="00A86124">
                            <w:pPr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FD5AA1"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University College London – Study Abroa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A266DC" id="Text Box 22" o:spid="_x0000_s1037" type="#_x0000_t202" style="position:absolute;left:0;text-align:left;margin-left:-60.75pt;margin-top:597.9pt;width:352.5pt;height:27.7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" filled="f" stroked="f">
                <v:textbox>
                  <w:txbxContent>
                    <w:p w14:paraId="16786F7A" w14:textId="6C403BB3" w:rsidR="00A86124" w:rsidRPr="00FD5AA1" w:rsidRDefault="00A86124" w:rsidP="00A86124">
                      <w:pPr>
                        <w:rPr>
                          <w:rFonts w:ascii="Bebas Neue Regular" w:hAnsi="Bebas Neue Regular" w:cs="Open Sans Light"/>
                          <w:b/>
                          <w:bCs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FD5AA1">
                        <w:rPr>
                          <w:rFonts w:ascii="Bebas Neue Regular" w:hAnsi="Bebas Neue Regular" w:cs="Open Sans Light"/>
                          <w:b/>
                          <w:bCs/>
                          <w:color w:val="444545"/>
                          <w:spacing w:val="-12"/>
                          <w:sz w:val="32"/>
                          <w:szCs w:val="32"/>
                        </w:rPr>
                        <w:t>University College London – Study Abroad</w:t>
                      </w:r>
                    </w:p>
                  </w:txbxContent>
                </v:textbox>
              </v:shape>
            </w:pict>
          </mc:Fallback>
        </mc:AlternateContent>
      </w:r>
      <w:r w:rsidR="00C925A1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105D0F7B" wp14:editId="53C52974">
                <wp:simplePos x="0" y="0"/>
                <wp:positionH relativeFrom="column">
                  <wp:posOffset>-774065</wp:posOffset>
                </wp:positionH>
                <wp:positionV relativeFrom="paragraph">
                  <wp:posOffset>5952490</wp:posOffset>
                </wp:positionV>
                <wp:extent cx="4476750" cy="352425"/>
                <wp:effectExtent l="0" t="0" r="0" b="0"/>
                <wp:wrapNone/>
                <wp:docPr id="20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D71D9F" w14:textId="2A9721FE" w:rsidR="000379E8" w:rsidRPr="00FD5AA1" w:rsidRDefault="002A7E4B" w:rsidP="00292DA3">
                            <w:pPr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FD5AA1"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Yale University – Astronomy B.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05D0F7B" id="_x0000_s1038" type="#_x0000_t202" style="position:absolute;left:0;text-align:left;margin-left:-60.95pt;margin-top:468.7pt;width:352.5pt;height:27.7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" filled="f" stroked="f">
                <v:textbox>
                  <w:txbxContent>
                    <w:p w14:paraId="37D71D9F" w14:textId="2A9721FE" w:rsidR="000379E8" w:rsidRPr="00FD5AA1" w:rsidRDefault="002A7E4B" w:rsidP="00292DA3">
                      <w:pPr>
                        <w:rPr>
                          <w:rFonts w:ascii="Bebas Neue Regular" w:hAnsi="Bebas Neue Regular" w:cs="Open Sans Light"/>
                          <w:b/>
                          <w:bCs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FD5AA1">
                        <w:rPr>
                          <w:rFonts w:ascii="Bebas Neue Regular" w:hAnsi="Bebas Neue Regular" w:cs="Open Sans Light"/>
                          <w:b/>
                          <w:bCs/>
                          <w:color w:val="444545"/>
                          <w:spacing w:val="-12"/>
                          <w:sz w:val="32"/>
                          <w:szCs w:val="32"/>
                        </w:rPr>
                        <w:t>Yale University – Astronomy B.A.</w:t>
                      </w:r>
                    </w:p>
                  </w:txbxContent>
                </v:textbox>
              </v:shape>
            </w:pict>
          </mc:Fallback>
        </mc:AlternateContent>
      </w:r>
      <w:r w:rsidR="00C925A1" w:rsidRPr="00120CA1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D905DE7" wp14:editId="146B2860">
                <wp:simplePos x="0" y="0"/>
                <wp:positionH relativeFrom="column">
                  <wp:posOffset>-768985</wp:posOffset>
                </wp:positionH>
                <wp:positionV relativeFrom="paragraph">
                  <wp:posOffset>6204471</wp:posOffset>
                </wp:positionV>
                <wp:extent cx="4429125" cy="293370"/>
                <wp:effectExtent l="0" t="0" r="0" b="0"/>
                <wp:wrapNone/>
                <wp:docPr id="4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2933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CA0E9B" w14:textId="15F36DE8" w:rsidR="002A7E4B" w:rsidRPr="00120CA1" w:rsidRDefault="002A7E4B" w:rsidP="002A7E4B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>August</w:t>
                            </w:r>
                            <w:r w:rsidRPr="00120CA1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 xml:space="preserve"> 20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>17</w:t>
                            </w:r>
                            <w:r w:rsidRPr="00120CA1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 xml:space="preserve"> – 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>May</w:t>
                            </w:r>
                            <w:r w:rsidRPr="00120CA1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 xml:space="preserve"> 20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>2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D905DE7" id="_x0000_s1039" type="#_x0000_t202" style="position:absolute;left:0;text-align:left;margin-left:-60.55pt;margin-top:488.55pt;width:348.75pt;height:23.1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" filled="f" stroked="f">
                <v:textbox>
                  <w:txbxContent>
                    <w:p w14:paraId="53CA0E9B" w14:textId="15F36DE8" w:rsidR="002A7E4B" w:rsidRPr="00120CA1" w:rsidRDefault="002A7E4B" w:rsidP="002A7E4B">
                      <w:pPr>
                        <w:spacing w:line="216" w:lineRule="auto"/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</w:pP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>August</w:t>
                      </w:r>
                      <w:r w:rsidRPr="00120CA1"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 xml:space="preserve"> 20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>17</w:t>
                      </w:r>
                      <w:r w:rsidRPr="00120CA1"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 xml:space="preserve"> – 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>May</w:t>
                      </w:r>
                      <w:r w:rsidRPr="00120CA1"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 xml:space="preserve"> 20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>21</w:t>
                      </w:r>
                    </w:p>
                  </w:txbxContent>
                </v:textbox>
              </v:shape>
            </w:pict>
          </mc:Fallback>
        </mc:AlternateContent>
      </w:r>
      <w:r w:rsidR="00C925A1" w:rsidRPr="00120CA1"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936BE2A" wp14:editId="65E1E066">
                <wp:simplePos x="0" y="0"/>
                <wp:positionH relativeFrom="column">
                  <wp:posOffset>-798830</wp:posOffset>
                </wp:positionH>
                <wp:positionV relativeFrom="paragraph">
                  <wp:posOffset>3275330</wp:posOffset>
                </wp:positionV>
                <wp:extent cx="4429125" cy="293370"/>
                <wp:effectExtent l="0" t="0" r="0" b="0"/>
                <wp:wrapNone/>
                <wp:docPr id="44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2933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8E8FDB" w14:textId="7DAD239A" w:rsidR="00120CA1" w:rsidRPr="00120CA1" w:rsidRDefault="00120CA1" w:rsidP="00216146">
                            <w:pPr>
                              <w:tabs>
                                <w:tab w:val="left" w:pos="0"/>
                                <w:tab w:val="left" w:pos="426"/>
                              </w:tabs>
                              <w:spacing w:line="216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</w:pPr>
                            <w:r w:rsidRPr="00120CA1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>May 20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>20</w:t>
                            </w:r>
                            <w:r w:rsidRPr="00120CA1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 xml:space="preserve"> – July 20</w:t>
                            </w:r>
                            <w:r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>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36BE2A" id="_x0000_s1040" type="#_x0000_t202" style="position:absolute;left:0;text-align:left;margin-left:-62.9pt;margin-top:257.9pt;width:348.75pt;height:23.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" filled="f" stroked="f">
                <v:textbox>
                  <w:txbxContent>
                    <w:p w14:paraId="4E8E8FDB" w14:textId="7DAD239A" w:rsidR="00120CA1" w:rsidRPr="00120CA1" w:rsidRDefault="00120CA1" w:rsidP="00216146">
                      <w:pPr>
                        <w:tabs>
                          <w:tab w:val="left" w:pos="0"/>
                          <w:tab w:val="left" w:pos="426"/>
                        </w:tabs>
                        <w:spacing w:line="216" w:lineRule="auto"/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</w:pPr>
                      <w:r w:rsidRPr="00120CA1"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>May 20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>20</w:t>
                      </w:r>
                      <w:r w:rsidRPr="00120CA1"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 xml:space="preserve"> – July 20</w:t>
                      </w:r>
                      <w:r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>20</w:t>
                      </w:r>
                    </w:p>
                  </w:txbxContent>
                </v:textbox>
              </v:shape>
            </w:pict>
          </mc:Fallback>
        </mc:AlternateContent>
      </w:r>
      <w:r w:rsidR="00C925A1" w:rsidRPr="00924704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DDCE5FD" wp14:editId="739950A2">
                <wp:simplePos x="0" y="0"/>
                <wp:positionH relativeFrom="column">
                  <wp:posOffset>-803275</wp:posOffset>
                </wp:positionH>
                <wp:positionV relativeFrom="paragraph">
                  <wp:posOffset>4264660</wp:posOffset>
                </wp:positionV>
                <wp:extent cx="5598795" cy="361315"/>
                <wp:effectExtent l="0" t="0" r="0" b="0"/>
                <wp:wrapNone/>
                <wp:docPr id="39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795" cy="361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6DEDAAE" w14:textId="3002AE85" w:rsidR="00120CA1" w:rsidRPr="00FD5AA1" w:rsidRDefault="002431D3" w:rsidP="00120CA1">
                            <w:pPr>
                              <w:spacing w:line="240" w:lineRule="auto"/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FD5AA1"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Max Planck Institute for Astronomy – Interning Resea</w:t>
                            </w:r>
                            <w:r w:rsidR="00C81DCF" w:rsidRPr="00FD5AA1"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rch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DCE5FD" id="Text Box 24" o:spid="_x0000_s1041" type="#_x0000_t202" style="position:absolute;left:0;text-align:left;margin-left:-63.25pt;margin-top:335.8pt;width:440.85pt;height:28.4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" filled="f" stroked="f">
                <v:textbox>
                  <w:txbxContent>
                    <w:p w14:paraId="76DEDAAE" w14:textId="3002AE85" w:rsidR="00120CA1" w:rsidRPr="00FD5AA1" w:rsidRDefault="002431D3" w:rsidP="00120CA1">
                      <w:pPr>
                        <w:spacing w:line="240" w:lineRule="auto"/>
                        <w:rPr>
                          <w:rFonts w:ascii="Bebas Neue Regular" w:hAnsi="Bebas Neue Regular" w:cs="Open Sans Light"/>
                          <w:b/>
                          <w:bCs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FD5AA1">
                        <w:rPr>
                          <w:rFonts w:ascii="Bebas Neue Regular" w:hAnsi="Bebas Neue Regular" w:cs="Open Sans Light"/>
                          <w:b/>
                          <w:bCs/>
                          <w:color w:val="444545"/>
                          <w:spacing w:val="-12"/>
                          <w:sz w:val="32"/>
                          <w:szCs w:val="32"/>
                        </w:rPr>
                        <w:t>Max Planck Institute for Astronomy – Interning Resea</w:t>
                      </w:r>
                      <w:r w:rsidR="00C81DCF" w:rsidRPr="00FD5AA1">
                        <w:rPr>
                          <w:rFonts w:ascii="Bebas Neue Regular" w:hAnsi="Bebas Neue Regular" w:cs="Open Sans Light"/>
                          <w:b/>
                          <w:bCs/>
                          <w:color w:val="444545"/>
                          <w:spacing w:val="-12"/>
                          <w:sz w:val="32"/>
                          <w:szCs w:val="32"/>
                        </w:rPr>
                        <w:t>rcher</w:t>
                      </w:r>
                    </w:p>
                  </w:txbxContent>
                </v:textbox>
              </v:shape>
            </w:pict>
          </mc:Fallback>
        </mc:AlternateContent>
      </w:r>
      <w:r w:rsidR="00C925A1" w:rsidRPr="00924704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7357068" wp14:editId="5BB74033">
                <wp:simplePos x="0" y="0"/>
                <wp:positionH relativeFrom="column">
                  <wp:posOffset>-804545</wp:posOffset>
                </wp:positionH>
                <wp:positionV relativeFrom="paragraph">
                  <wp:posOffset>4508564</wp:posOffset>
                </wp:positionV>
                <wp:extent cx="4429125" cy="293370"/>
                <wp:effectExtent l="0" t="0" r="0" b="0"/>
                <wp:wrapNone/>
                <wp:docPr id="42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2933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A22E05" w14:textId="42BA8B80" w:rsidR="00120CA1" w:rsidRPr="00120CA1" w:rsidRDefault="00120CA1" w:rsidP="00120CA1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</w:pPr>
                            <w:r w:rsidRPr="00120CA1">
                              <w:rPr>
                                <w:rFonts w:ascii="Open Sans Light" w:hAnsi="Open Sans Light" w:cs="Open Sans Light"/>
                                <w:i/>
                                <w:iCs/>
                                <w:color w:val="515251"/>
                              </w:rPr>
                              <w:t>May 2019 – July 20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357068" id="_x0000_s1039" type="#_x0000_t202" style="position:absolute;margin-left:-63.35pt;margin-top:355pt;width:348.75pt;height:23.1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" filled="f" stroked="f">
                <v:textbox>
                  <w:txbxContent>
                    <w:p w14:paraId="36A22E05" w14:textId="42BA8B80" w:rsidR="00120CA1" w:rsidRPr="00120CA1" w:rsidRDefault="00120CA1" w:rsidP="00120CA1">
                      <w:pPr>
                        <w:spacing w:line="216" w:lineRule="auto"/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</w:pPr>
                      <w:r w:rsidRPr="00120CA1">
                        <w:rPr>
                          <w:rFonts w:ascii="Open Sans Light" w:hAnsi="Open Sans Light" w:cs="Open Sans Light"/>
                          <w:i/>
                          <w:iCs/>
                          <w:color w:val="515251"/>
                        </w:rPr>
                        <w:t>May 2019 – July 2019</w:t>
                      </w:r>
                    </w:p>
                  </w:txbxContent>
                </v:textbox>
              </v:shape>
            </w:pict>
          </mc:Fallback>
        </mc:AlternateContent>
      </w:r>
      <w:r w:rsidR="00C925A1" w:rsidRPr="00120CA1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007FC75" wp14:editId="2026CD5B">
                <wp:simplePos x="0" y="0"/>
                <wp:positionH relativeFrom="column">
                  <wp:posOffset>-805180</wp:posOffset>
                </wp:positionH>
                <wp:positionV relativeFrom="paragraph">
                  <wp:posOffset>3030220</wp:posOffset>
                </wp:positionV>
                <wp:extent cx="5598795" cy="304800"/>
                <wp:effectExtent l="0" t="0" r="0" b="0"/>
                <wp:wrapNone/>
                <wp:docPr id="43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795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E661DB6" w14:textId="603F98A0" w:rsidR="00120CA1" w:rsidRPr="00FD5AA1" w:rsidRDefault="00120CA1" w:rsidP="00120CA1">
                            <w:pPr>
                              <w:spacing w:line="240" w:lineRule="auto"/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</w:pPr>
                            <w:r w:rsidRPr="00FD5AA1">
                              <w:rPr>
                                <w:rFonts w:ascii="Bebas Neue Regular" w:hAnsi="Bebas Neue Regular" w:cs="Open Sans Light"/>
                                <w:b/>
                                <w:bCs/>
                                <w:color w:val="444545"/>
                                <w:spacing w:val="-12"/>
                                <w:sz w:val="32"/>
                                <w:szCs w:val="32"/>
                              </w:rPr>
                              <w:t>Flatiron School – Web Development Bootcam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07FC75" id="_x0000_s1043" type="#_x0000_t202" style="position:absolute;left:0;text-align:left;margin-left:-63.4pt;margin-top:238.6pt;width:440.85pt;height:24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" filled="f" stroked="f">
                <v:textbox>
                  <w:txbxContent>
                    <w:p w14:paraId="1E661DB6" w14:textId="603F98A0" w:rsidR="00120CA1" w:rsidRPr="00FD5AA1" w:rsidRDefault="00120CA1" w:rsidP="00120CA1">
                      <w:pPr>
                        <w:spacing w:line="240" w:lineRule="auto"/>
                        <w:rPr>
                          <w:rFonts w:ascii="Bebas Neue Regular" w:hAnsi="Bebas Neue Regular" w:cs="Open Sans Light"/>
                          <w:b/>
                          <w:bCs/>
                          <w:color w:val="444545"/>
                          <w:spacing w:val="-12"/>
                          <w:sz w:val="32"/>
                          <w:szCs w:val="32"/>
                        </w:rPr>
                      </w:pPr>
                      <w:r w:rsidRPr="00FD5AA1">
                        <w:rPr>
                          <w:rFonts w:ascii="Bebas Neue Regular" w:hAnsi="Bebas Neue Regular" w:cs="Open Sans Light"/>
                          <w:b/>
                          <w:bCs/>
                          <w:color w:val="444545"/>
                          <w:spacing w:val="-12"/>
                          <w:sz w:val="32"/>
                          <w:szCs w:val="32"/>
                        </w:rPr>
                        <w:t>Flatiron School – Web Development Bootcamp</w:t>
                      </w:r>
                    </w:p>
                  </w:txbxContent>
                </v:textbox>
              </v:shape>
            </w:pict>
          </mc:Fallback>
        </mc:AlternateContent>
      </w:r>
      <w:r w:rsidR="00C925A1" w:rsidRPr="00924704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1074B46" wp14:editId="418D2BC2">
                <wp:simplePos x="0" y="0"/>
                <wp:positionH relativeFrom="column">
                  <wp:posOffset>-803275</wp:posOffset>
                </wp:positionH>
                <wp:positionV relativeFrom="paragraph">
                  <wp:posOffset>3526676</wp:posOffset>
                </wp:positionV>
                <wp:extent cx="7305040" cy="1038225"/>
                <wp:effectExtent l="0" t="0" r="0" b="0"/>
                <wp:wrapNone/>
                <wp:docPr id="38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5040" cy="1038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F03034" w14:textId="47890A2F" w:rsidR="00924704" w:rsidRPr="00D72B62" w:rsidRDefault="002431D3" w:rsidP="00FD5AA1">
                            <w:pPr>
                              <w:spacing w:line="216" w:lineRule="auto"/>
                              <w:jc w:val="both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Learned full-stack web development with Ruby on Rails and JavaScript, gained experience collaborating with others over GitHub, developed several applications </w:t>
                            </w:r>
                            <w:r w:rsidR="005C743B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from the ground up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including a social media website and a fully-integrated web game.</w:t>
                            </w:r>
                            <w:r w:rsidR="0095080C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See my portfolio for more examples of apps I’ve developed.</w:t>
                            </w:r>
                            <w:r w:rsidR="00D7667B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1074B46" id="_x0000_s1044" type="#_x0000_t202" style="position:absolute;left:0;text-align:left;margin-left:-63.25pt;margin-top:277.7pt;width:575.2pt;height:81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" filled="f" stroked="f">
                <v:textbox>
                  <w:txbxContent>
                    <w:p w14:paraId="06F03034" w14:textId="47890A2F" w:rsidR="00924704" w:rsidRPr="00D72B62" w:rsidRDefault="002431D3" w:rsidP="00FD5AA1">
                      <w:pPr>
                        <w:spacing w:line="216" w:lineRule="auto"/>
                        <w:jc w:val="both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Learned full-stack web development with Ruby on Rails and JavaScript, gained experience collaborating with others over GitHub, developed several applications </w:t>
                      </w:r>
                      <w:r w:rsidR="005C743B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from the ground up 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including a social media website and a fully-integrated web game.</w:t>
                      </w:r>
                      <w:r w:rsidR="0095080C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See my portfolio for more examples of apps I’ve developed.</w:t>
                      </w:r>
                      <w:r w:rsidR="00D7667B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2A7E4B" w:rsidRPr="00924704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D84118B" wp14:editId="204F4857">
                <wp:simplePos x="0" y="0"/>
                <wp:positionH relativeFrom="column">
                  <wp:posOffset>-773723</wp:posOffset>
                </wp:positionH>
                <wp:positionV relativeFrom="paragraph">
                  <wp:posOffset>673240</wp:posOffset>
                </wp:positionV>
                <wp:extent cx="2324309" cy="2120202"/>
                <wp:effectExtent l="0" t="0" r="0" b="0"/>
                <wp:wrapNone/>
                <wp:docPr id="41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4309" cy="212020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112EC3C" w14:textId="726F4848" w:rsidR="00D7667B" w:rsidRPr="00D72B62" w:rsidRDefault="00D7667B" w:rsidP="00693E11">
                            <w:pPr>
                              <w:spacing w:line="216" w:lineRule="auto"/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My name is João and I’m an undergraduate student at Yale University, currently in my </w:t>
                            </w:r>
                            <w:r w:rsidR="00E67EA1"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>final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515251"/>
                                <w:sz w:val="24"/>
                                <w:szCs w:val="24"/>
                              </w:rPr>
                              <w:t xml:space="preserve"> year. I’m passionate about programming and software and web development. I am currently looking for work as a web developer after gradua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84118B" id="_x0000_s1045" type="#_x0000_t202" style="position:absolute;left:0;text-align:left;margin-left:-60.9pt;margin-top:53pt;width:183pt;height:166.9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" filled="f" stroked="f">
                <v:textbox>
                  <w:txbxContent>
                    <w:p w14:paraId="1112EC3C" w14:textId="726F4848" w:rsidR="00D7667B" w:rsidRPr="00D72B62" w:rsidRDefault="00D7667B" w:rsidP="00693E11">
                      <w:pPr>
                        <w:spacing w:line="216" w:lineRule="auto"/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My name is João and I’m an undergraduate student at Yale University, currently in my </w:t>
                      </w:r>
                      <w:r w:rsidR="00E67EA1"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>final</w:t>
                      </w:r>
                      <w:r>
                        <w:rPr>
                          <w:rFonts w:ascii="Open Sans Light" w:hAnsi="Open Sans Light" w:cs="Open Sans Light"/>
                          <w:color w:val="515251"/>
                          <w:sz w:val="24"/>
                          <w:szCs w:val="24"/>
                        </w:rPr>
                        <w:t xml:space="preserve"> year. I’m passionate about programming and software and web development. I am currently looking for work as a web developer after graduation.</w:t>
                      </w:r>
                    </w:p>
                  </w:txbxContent>
                </v:textbox>
              </v:shape>
            </w:pict>
          </mc:Fallback>
        </mc:AlternateContent>
      </w:r>
      <w:r w:rsidR="00215E4F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F20236A" wp14:editId="10FB7049">
                <wp:simplePos x="0" y="0"/>
                <wp:positionH relativeFrom="column">
                  <wp:posOffset>2430049</wp:posOffset>
                </wp:positionH>
                <wp:positionV relativeFrom="paragraph">
                  <wp:posOffset>-914401</wp:posOffset>
                </wp:positionV>
                <wp:extent cx="4429125" cy="1139825"/>
                <wp:effectExtent l="0" t="0" r="0" b="0"/>
                <wp:wrapNone/>
                <wp:docPr id="34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29125" cy="1139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BEB1CA" w14:textId="62A85438" w:rsidR="00215E4F" w:rsidRPr="00215E4F" w:rsidRDefault="00215E4F" w:rsidP="00216146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FFFFFF" w:themeColor="background1"/>
                              </w:rPr>
                            </w:pPr>
                            <w:r w:rsidRPr="0014548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</w:rPr>
                              <w:t>Email:</w:t>
                            </w:r>
                            <w:r w:rsidRPr="00215E4F">
                              <w:rPr>
                                <w:rFonts w:ascii="Open Sans Light" w:hAnsi="Open Sans Light" w:cs="Open Sans Light"/>
                                <w:color w:val="FFFFFF" w:themeColor="background1"/>
                              </w:rPr>
                              <w:t xml:space="preserve"> joao.cardoso@yale.edu</w:t>
                            </w:r>
                          </w:p>
                          <w:p w14:paraId="7991D597" w14:textId="7D3C2CF3" w:rsidR="00215E4F" w:rsidRPr="00215E4F" w:rsidRDefault="00215E4F" w:rsidP="00216146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FFFFFF" w:themeColor="background1"/>
                              </w:rPr>
                            </w:pPr>
                            <w:r w:rsidRPr="0014548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</w:rPr>
                              <w:t>LinkedIn:</w:t>
                            </w:r>
                            <w:r w:rsidRPr="00215E4F">
                              <w:rPr>
                                <w:rFonts w:ascii="Open Sans Light" w:hAnsi="Open Sans Light" w:cs="Open Sans Light"/>
                                <w:color w:val="FFFFFF" w:themeColor="background1"/>
                              </w:rPr>
                              <w:t xml:space="preserve"> linkedin.com/in/joaocardoso193</w:t>
                            </w:r>
                          </w:p>
                          <w:p w14:paraId="08955A7F" w14:textId="12B8F0F6" w:rsidR="00215E4F" w:rsidRPr="00215E4F" w:rsidRDefault="00215E4F" w:rsidP="00216146">
                            <w:pPr>
                              <w:spacing w:line="216" w:lineRule="auto"/>
                              <w:jc w:val="right"/>
                              <w:rPr>
                                <w:rFonts w:ascii="Open Sans Light" w:hAnsi="Open Sans Light" w:cs="Open Sans Light"/>
                                <w:color w:val="FFFFFF" w:themeColor="background1"/>
                              </w:rPr>
                            </w:pPr>
                            <w:r w:rsidRPr="0014548D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</w:rPr>
                              <w:t>Portfolio:</w:t>
                            </w:r>
                            <w:r w:rsidRPr="00215E4F">
                              <w:rPr>
                                <w:rFonts w:ascii="Open Sans Light" w:hAnsi="Open Sans Light" w:cs="Open Sans Light"/>
                                <w:color w:val="FFFFFF" w:themeColor="background1"/>
                              </w:rPr>
                              <w:t xml:space="preserve">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</w:rPr>
                              <w:t>joaocardoso193.github.i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F20236A" id="_x0000_s1046" type="#_x0000_t202" style="position:absolute;left:0;text-align:left;margin-left:191.35pt;margin-top:-1in;width:348.75pt;height:89.7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" filled="f" stroked="f">
                <v:textbox>
                  <w:txbxContent>
                    <w:p w14:paraId="7ABEB1CA" w14:textId="62A85438" w:rsidR="00215E4F" w:rsidRPr="00215E4F" w:rsidRDefault="00215E4F" w:rsidP="00216146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FFFFFF" w:themeColor="background1"/>
                        </w:rPr>
                      </w:pPr>
                      <w:r w:rsidRPr="0014548D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</w:rPr>
                        <w:t>Email:</w:t>
                      </w:r>
                      <w:r w:rsidRPr="00215E4F">
                        <w:rPr>
                          <w:rFonts w:ascii="Open Sans Light" w:hAnsi="Open Sans Light" w:cs="Open Sans Light"/>
                          <w:color w:val="FFFFFF" w:themeColor="background1"/>
                        </w:rPr>
                        <w:t xml:space="preserve"> joao.cardoso@yale.edu</w:t>
                      </w:r>
                    </w:p>
                    <w:p w14:paraId="7991D597" w14:textId="7D3C2CF3" w:rsidR="00215E4F" w:rsidRPr="00215E4F" w:rsidRDefault="00215E4F" w:rsidP="00216146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FFFFFF" w:themeColor="background1"/>
                        </w:rPr>
                      </w:pPr>
                      <w:r w:rsidRPr="0014548D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</w:rPr>
                        <w:t>LinkedIn:</w:t>
                      </w:r>
                      <w:r w:rsidRPr="00215E4F">
                        <w:rPr>
                          <w:rFonts w:ascii="Open Sans Light" w:hAnsi="Open Sans Light" w:cs="Open Sans Light"/>
                          <w:color w:val="FFFFFF" w:themeColor="background1"/>
                        </w:rPr>
                        <w:t xml:space="preserve"> linkedin.com/in/joaocardoso193</w:t>
                      </w:r>
                    </w:p>
                    <w:p w14:paraId="08955A7F" w14:textId="12B8F0F6" w:rsidR="00215E4F" w:rsidRPr="00215E4F" w:rsidRDefault="00215E4F" w:rsidP="00216146">
                      <w:pPr>
                        <w:spacing w:line="216" w:lineRule="auto"/>
                        <w:jc w:val="right"/>
                        <w:rPr>
                          <w:rFonts w:ascii="Open Sans Light" w:hAnsi="Open Sans Light" w:cs="Open Sans Light"/>
                          <w:color w:val="FFFFFF" w:themeColor="background1"/>
                        </w:rPr>
                      </w:pPr>
                      <w:r w:rsidRPr="0014548D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</w:rPr>
                        <w:t>Portfolio:</w:t>
                      </w:r>
                      <w:r w:rsidRPr="00215E4F">
                        <w:rPr>
                          <w:rFonts w:ascii="Open Sans Light" w:hAnsi="Open Sans Light" w:cs="Open Sans Light"/>
                          <w:color w:val="FFFFFF" w:themeColor="background1"/>
                        </w:rPr>
                        <w:t xml:space="preserve"> </w:t>
                      </w:r>
                      <w:r>
                        <w:rPr>
                          <w:rFonts w:ascii="Open Sans Light" w:hAnsi="Open Sans Light" w:cs="Open Sans Light"/>
                          <w:color w:val="FFFFFF" w:themeColor="background1"/>
                        </w:rPr>
                        <w:t>joaocardoso193.github.io</w:t>
                      </w:r>
                    </w:p>
                  </w:txbxContent>
                </v:textbox>
              </v:shape>
            </w:pict>
          </mc:Fallback>
        </mc:AlternateContent>
      </w:r>
      <w:r w:rsidR="00215E4F" w:rsidRPr="00DF7C3F">
        <w:rPr>
          <w:noProof/>
          <w:color w:val="099BD4"/>
          <w:lang w:val="en-US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71F20697" wp14:editId="49AB91CE">
                <wp:simplePos x="0" y="0"/>
                <wp:positionH relativeFrom="margin">
                  <wp:posOffset>-914400</wp:posOffset>
                </wp:positionH>
                <wp:positionV relativeFrom="paragraph">
                  <wp:posOffset>-914400</wp:posOffset>
                </wp:positionV>
                <wp:extent cx="7772400" cy="1139868"/>
                <wp:effectExtent l="0" t="0" r="0" b="3175"/>
                <wp:wrapNone/>
                <wp:docPr id="2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772400" cy="1139868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A1B49B8" id="Rectangle 61" o:spid="_x0000_s1026" style="position:absolute;margin-left:-1in;margin-top:-1in;width:612pt;height:89.75pt;z-index:251642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" fillcolor="#ed7d31 [3205]" stroked="f">
                <w10:wrap anchorx="margin"/>
              </v:rect>
            </w:pict>
          </mc:Fallback>
        </mc:AlternateContent>
      </w:r>
      <w:r w:rsidR="00215E4F" w:rsidRPr="00D72B62">
        <w:rPr>
          <w:noProof/>
          <w:color w:val="515251"/>
          <w:lang w:val="en-US"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2BB81457" wp14:editId="1CD35085">
                <wp:simplePos x="0" y="0"/>
                <wp:positionH relativeFrom="column">
                  <wp:posOffset>-912704</wp:posOffset>
                </wp:positionH>
                <wp:positionV relativeFrom="paragraph">
                  <wp:posOffset>-946037</wp:posOffset>
                </wp:positionV>
                <wp:extent cx="4163060" cy="726440"/>
                <wp:effectExtent l="0" t="0" r="0" b="0"/>
                <wp:wrapNone/>
                <wp:docPr id="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060" cy="726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A2D0694" w14:textId="038C0C7A" w:rsidR="00F629E5" w:rsidRPr="00215E4F" w:rsidRDefault="00215E4F" w:rsidP="004950A2">
                            <w:pPr>
                              <w:rPr>
                                <w:rFonts w:ascii="Bebas Neue Bold" w:hAnsi="Bebas Neue Bold"/>
                                <w:color w:val="FFFFFF" w:themeColor="background1"/>
                                <w:spacing w:val="-6"/>
                                <w:sz w:val="80"/>
                                <w:szCs w:val="80"/>
                                <w:lang w:val="en-US"/>
                              </w:rPr>
                            </w:pPr>
                            <w:r>
                              <w:rPr>
                                <w:rFonts w:ascii="Bebas Neue Book" w:hAnsi="Bebas Neue Book"/>
                                <w:color w:val="FFFFFF" w:themeColor="background1"/>
                                <w:spacing w:val="-6"/>
                                <w:sz w:val="80"/>
                                <w:szCs w:val="80"/>
                                <w:lang w:val="en-US"/>
                              </w:rPr>
                              <w:t>João Cardos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B81457" id="Text Box 5" o:spid="_x0000_s1047" type="#_x0000_t202" style="position:absolute;margin-left:-71.85pt;margin-top:-74.5pt;width:327.8pt;height:57.2pt;z-index:25164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" filled="f" stroked="f">
                <v:textbox>
                  <w:txbxContent>
                    <w:p w14:paraId="3A2D0694" w14:textId="038C0C7A" w:rsidR="00F629E5" w:rsidRPr="00215E4F" w:rsidRDefault="00215E4F" w:rsidP="004950A2">
                      <w:pPr>
                        <w:rPr>
                          <w:rFonts w:ascii="Bebas Neue Bold" w:hAnsi="Bebas Neue Bold"/>
                          <w:color w:val="FFFFFF" w:themeColor="background1"/>
                          <w:spacing w:val="-6"/>
                          <w:sz w:val="80"/>
                          <w:szCs w:val="80"/>
                          <w:lang w:val="en-US"/>
                        </w:rPr>
                      </w:pPr>
                      <w:r>
                        <w:rPr>
                          <w:rFonts w:ascii="Bebas Neue Book" w:hAnsi="Bebas Neue Book"/>
                          <w:color w:val="FFFFFF" w:themeColor="background1"/>
                          <w:spacing w:val="-6"/>
                          <w:sz w:val="80"/>
                          <w:szCs w:val="80"/>
                          <w:lang w:val="en-US"/>
                        </w:rPr>
                        <w:t>João Cardoso</w:t>
                      </w:r>
                    </w:p>
                  </w:txbxContent>
                </v:textbox>
              </v:shape>
            </w:pict>
          </mc:Fallback>
        </mc:AlternateContent>
      </w:r>
    </w:p>
    <w:sectPr w:rsidR="002B29DE" w:rsidSect="00F350DF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Open Sans Light">
    <w:altName w:val="Segoe U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Bebas Neue Regular">
    <w:altName w:val="Calibri"/>
    <w:panose1 w:val="020B0604020202020204"/>
    <w:charset w:val="00"/>
    <w:family w:val="modern"/>
    <w:pitch w:val="variable"/>
    <w:sig w:usb0="A000022F" w:usb1="1000005B" w:usb2="00000000" w:usb3="00000000" w:csb0="00000097" w:csb1="00000000"/>
  </w:font>
  <w:font w:name="Bebas Neue Book">
    <w:altName w:val="Calibri"/>
    <w:panose1 w:val="020B0604020202020204"/>
    <w:charset w:val="00"/>
    <w:family w:val="modern"/>
    <w:pitch w:val="variable"/>
    <w:sig w:usb0="A000022F" w:usb1="1000005B" w:usb2="00000000" w:usb3="00000000" w:csb0="00000097" w:csb1="00000000"/>
  </w:font>
  <w:font w:name="Bebas Neue Bold">
    <w:altName w:val="Calibri"/>
    <w:panose1 w:val="020B0604020202020204"/>
    <w:charset w:val="00"/>
    <w:family w:val="swiss"/>
    <w:pitch w:val="variable"/>
    <w:sig w:usb0="A000022F" w:usb1="0000005B" w:usb2="00000000" w:usb3="00000000" w:csb0="00000097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MjA1MjcwtDQzMTFW0lEKTi0uzszPAykwrAUAE4qFJCwAAAA="/>
  </w:docVars>
  <w:rsids>
    <w:rsidRoot w:val="00F350DF"/>
    <w:rsid w:val="000379E8"/>
    <w:rsid w:val="00077E83"/>
    <w:rsid w:val="00091850"/>
    <w:rsid w:val="00097953"/>
    <w:rsid w:val="00120CA1"/>
    <w:rsid w:val="00133501"/>
    <w:rsid w:val="0014548D"/>
    <w:rsid w:val="0019696E"/>
    <w:rsid w:val="001B0A2E"/>
    <w:rsid w:val="001B45BD"/>
    <w:rsid w:val="001E2428"/>
    <w:rsid w:val="001F29AD"/>
    <w:rsid w:val="00215E4F"/>
    <w:rsid w:val="00216146"/>
    <w:rsid w:val="00221A72"/>
    <w:rsid w:val="002431D3"/>
    <w:rsid w:val="00275729"/>
    <w:rsid w:val="002925FE"/>
    <w:rsid w:val="00292DA3"/>
    <w:rsid w:val="002A7E4B"/>
    <w:rsid w:val="002B29DE"/>
    <w:rsid w:val="002B38C2"/>
    <w:rsid w:val="002C6F97"/>
    <w:rsid w:val="002D233A"/>
    <w:rsid w:val="002E78E9"/>
    <w:rsid w:val="002F0422"/>
    <w:rsid w:val="00333BD5"/>
    <w:rsid w:val="003D5290"/>
    <w:rsid w:val="003E1197"/>
    <w:rsid w:val="004700BC"/>
    <w:rsid w:val="004936C1"/>
    <w:rsid w:val="004950A2"/>
    <w:rsid w:val="004F5AC4"/>
    <w:rsid w:val="005004F2"/>
    <w:rsid w:val="00502B21"/>
    <w:rsid w:val="00522A4B"/>
    <w:rsid w:val="00541249"/>
    <w:rsid w:val="00566189"/>
    <w:rsid w:val="0058446F"/>
    <w:rsid w:val="005A639F"/>
    <w:rsid w:val="005A774B"/>
    <w:rsid w:val="005B7BA5"/>
    <w:rsid w:val="005C07E3"/>
    <w:rsid w:val="005C743B"/>
    <w:rsid w:val="005C7BEA"/>
    <w:rsid w:val="00667AD6"/>
    <w:rsid w:val="00672D61"/>
    <w:rsid w:val="00693E11"/>
    <w:rsid w:val="00771A22"/>
    <w:rsid w:val="007F5AA7"/>
    <w:rsid w:val="008662F8"/>
    <w:rsid w:val="00873349"/>
    <w:rsid w:val="008822E9"/>
    <w:rsid w:val="008D2A86"/>
    <w:rsid w:val="00924704"/>
    <w:rsid w:val="00946063"/>
    <w:rsid w:val="0095080C"/>
    <w:rsid w:val="00A836D9"/>
    <w:rsid w:val="00A86124"/>
    <w:rsid w:val="00AF664B"/>
    <w:rsid w:val="00B109CA"/>
    <w:rsid w:val="00B113AA"/>
    <w:rsid w:val="00BE7CD6"/>
    <w:rsid w:val="00C17AAA"/>
    <w:rsid w:val="00C81DCF"/>
    <w:rsid w:val="00C925A1"/>
    <w:rsid w:val="00CB45FC"/>
    <w:rsid w:val="00CC1E51"/>
    <w:rsid w:val="00D70E5A"/>
    <w:rsid w:val="00D72B62"/>
    <w:rsid w:val="00D7667B"/>
    <w:rsid w:val="00D94EF1"/>
    <w:rsid w:val="00DF7C3F"/>
    <w:rsid w:val="00E01E28"/>
    <w:rsid w:val="00E10A0C"/>
    <w:rsid w:val="00E31785"/>
    <w:rsid w:val="00E523F0"/>
    <w:rsid w:val="00E67EA1"/>
    <w:rsid w:val="00F03FBE"/>
    <w:rsid w:val="00F21DB3"/>
    <w:rsid w:val="00F350DF"/>
    <w:rsid w:val="00F4413B"/>
    <w:rsid w:val="00F47263"/>
    <w:rsid w:val="00F51E67"/>
    <w:rsid w:val="00F629E5"/>
    <w:rsid w:val="00FD5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610048"/>
  <w15:chartTrackingRefBased/>
  <w15:docId w15:val="{EB771D67-0BFF-4B95-A8D9-8C3DAF6AE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15E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5E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15E4F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1B45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Subtle1">
    <w:name w:val="Table Subtle 1"/>
    <w:basedOn w:val="TableNormal"/>
    <w:uiPriority w:val="99"/>
    <w:rsid w:val="00E31785"/>
    <w:pPr>
      <w:spacing w:after="160" w:line="259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E3178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E3178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E3178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E3178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2-Accent5">
    <w:name w:val="Grid Table 2 Accent 5"/>
    <w:basedOn w:val="TableNormal"/>
    <w:uiPriority w:val="47"/>
    <w:rsid w:val="00E31785"/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5">
    <w:name w:val="Grid Table 4 Accent 5"/>
    <w:basedOn w:val="TableNormal"/>
    <w:uiPriority w:val="49"/>
    <w:rsid w:val="00E31785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1Light-Accent5">
    <w:name w:val="List Table 1 Light Accent 5"/>
    <w:basedOn w:val="TableNormal"/>
    <w:uiPriority w:val="46"/>
    <w:rsid w:val="00E3178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E31785"/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F03FBE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3FBE"/>
    <w:rPr>
      <w:rFonts w:ascii="Times New Roman" w:hAnsi="Times New Roman" w:cs="Times New Roman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João Cardoso</cp:lastModifiedBy>
  <cp:revision>4</cp:revision>
  <cp:lastPrinted>2020-10-05T18:08:00Z</cp:lastPrinted>
  <dcterms:created xsi:type="dcterms:W3CDTF">2020-10-05T20:01:00Z</dcterms:created>
  <dcterms:modified xsi:type="dcterms:W3CDTF">2020-10-05T20:09:00Z</dcterms:modified>
</cp:coreProperties>
</file>